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Physiotherapist position at [Clinic/Institution Name] in Israel Tel Aviv. With a deep passion for rehabilitation, a commitment to patient-centered care, and extensive experience in clinical settings, I am eager to contribute my skills and expertise to your team. As a dedicated physiotherapist, I am particularly drawn to the opportunity of working in Tel Aviv—a vibrant city where innovation meets compassion—and I am excited about the possibility of supporting individuals on their journey to improved mobility and wellness.</w:t>
      </w:r>
    </w:p>
    <w:bookmarkStart w:id="20" w:name="why-israel-tel-aviv"/>
    <w:p>
      <w:pPr>
        <w:pStyle w:val="Heading2"/>
      </w:pPr>
      <w:r>
        <w:t xml:space="preserve">Why Israel Tel Aviv?</w:t>
      </w:r>
    </w:p>
    <w:p>
      <w:pPr>
        <w:pStyle w:val="FirstParagraph"/>
      </w:pPr>
      <w:r>
        <w:t xml:space="preserve">Israel Tel Aviv is a unique hub of medical advancement, cultural diversity, and fast-paced healthcare innovation. The city’s dynamic environment fosters a strong emphasis on holistic patient care, and I am inspired by the opportunity to work within such a forward-thinking community. As a physiotherapist, I believe that every individual’s recovery is deeply connected to their environment, lifestyle, and personal goals. Tel Aviv’s blend of traditional and modern healthcare practices aligns perfectly with my philosophy of integrating evidence-based techniques with personalized care.</w:t>
      </w:r>
    </w:p>
    <w:p>
      <w:pPr>
        <w:pStyle w:val="BodyText"/>
      </w:pPr>
      <w:r>
        <w:t xml:space="preserve">Having worked in both urban and community settings, I understand the importance of adapting treatment plans to meet the specific needs of diverse populations. In Israel Tel Aviv, where there is a growing demand for physiotherapy services across all age groups, I am confident that my background in musculoskeletal, neurological, and sports rehabilitation will make me a valuable asset to your team. My ability to communicate effectively in multiple languages—including Hebrew and English—further enables me to connect with patients from varied cultural backgrounds, ensuring they feel understood and supported throughout their recovery process.</w:t>
      </w:r>
    </w:p>
    <w:bookmarkEnd w:id="20"/>
    <w:bookmarkStart w:id="21" w:name="professional-experience"/>
    <w:p>
      <w:pPr>
        <w:pStyle w:val="Heading2"/>
      </w:pPr>
      <w:r>
        <w:t xml:space="preserve">Professional Experience</w:t>
      </w:r>
    </w:p>
    <w:p>
      <w:pPr>
        <w:pStyle w:val="FirstParagraph"/>
      </w:pPr>
      <w:r>
        <w:t xml:space="preserve">Over the past [X years], I have developed a robust foundation in physiotherapy through hands-on experience in clinical, outpatient, and rehabilitation settings. My career has been defined by a commitment to continuous learning, as well as a focus on delivering high-quality care that empowers patients to achieve their maximum functional potential. At [Previous Workplace/Organization], I specialized in treating conditions such as chronic pain management, post-surgical recovery, and sports-related injuries. This experience has honed my ability to create individualized treatment plans that address not only the physical aspects of a patient’s condition but also their emotional and psychological well-being.</w:t>
      </w:r>
    </w:p>
    <w:p>
      <w:pPr>
        <w:pStyle w:val="BodyText"/>
      </w:pPr>
      <w:r>
        <w:t xml:space="preserve">One of my most rewarding experiences was working with a team of multidisciplinary healthcare professionals in [Previous Location], where I collaborated with physicians, occupational therapists, and psychologists to deliver comprehensive care. This interdisciplinary approach reinforced the importance of communication and teamwork—skills that are essential for success in the fast-paced environment of Tel Aviv’s healthcare sector. I am particularly proud of my role in developing a community-based physiotherapy program that provided free services to underserved populations, an initiative that reflected my belief in equitable access to healthcare.</w:t>
      </w:r>
    </w:p>
    <w:bookmarkEnd w:id="21"/>
    <w:bookmarkStart w:id="22" w:name="skills-and-expertise"/>
    <w:p>
      <w:pPr>
        <w:pStyle w:val="Heading2"/>
      </w:pPr>
      <w:r>
        <w:t xml:space="preserve">Skills and Expertise</w:t>
      </w:r>
    </w:p>
    <w:p>
      <w:pPr>
        <w:pStyle w:val="FirstParagraph"/>
      </w:pPr>
      <w:r>
        <w:t xml:space="preserve">As a physiotherapist, I bring a diverse skill set that includes manual therapy, therapeutic exercise prescription, electrotherapy, and patient education. My expertise in [specific areas such as sports rehabilitation or pediatric physiotherapy] allows me to address a wide range of conditions with precision and care. I am also proficient in using advanced assessment tools and technology to monitor patient progress and adjust treatment strategies accordingly.</w:t>
      </w:r>
    </w:p>
    <w:p>
      <w:pPr>
        <w:pStyle w:val="BodyText"/>
      </w:pPr>
      <w:r>
        <w:t xml:space="preserve">What sets me apart is my ability to combine technical knowledge with a compassionate, patient-focused approach. I believe that effective physiotherapy is not just about treating symptoms but about building trust and fostering long-term partnerships with patients. This philosophy has been instrumental in my ability to motivate individuals to adhere to their rehabilitation programs, leading to improved outcomes and higher patient satisfaction rates.</w:t>
      </w:r>
    </w:p>
    <w:bookmarkEnd w:id="22"/>
    <w:bookmarkStart w:id="23" w:name="commitment-to-professional-growth"/>
    <w:p>
      <w:pPr>
        <w:pStyle w:val="Heading2"/>
      </w:pPr>
      <w:r>
        <w:t xml:space="preserve">Commitment to Professional Growth</w:t>
      </w:r>
    </w:p>
    <w:p>
      <w:pPr>
        <w:pStyle w:val="FirstParagraph"/>
      </w:pPr>
      <w:r>
        <w:t xml:space="preserve">Continuing education is a cornerstone of my career. I regularly attend workshops, conferences, and training sessions to stay updated on the latest advancements in physiotherapy. For instance, I recently completed a certification in [specific training or course], which has enhanced my ability to address complex cases with innovative techniques. This dedication to growth ensures that I can provide the highest standard of care to patients in Israel Tel Aviv.</w:t>
      </w:r>
    </w:p>
    <w:p>
      <w:pPr>
        <w:pStyle w:val="BodyText"/>
      </w:pPr>
      <w:r>
        <w:t xml:space="preserve">In addition, I am deeply committed to contributing to the physiotherapy community in Israel. I have followed closely the developments in Tel Aviv’s healthcare sector and am particularly inspired by initiatives that prioritize preventive care and wellness. I would be honored to bring my expertise to your institution and collaborate with colleagues who share a vision of excellence and innovation.</w:t>
      </w:r>
    </w:p>
    <w:bookmarkEnd w:id="23"/>
    <w:bookmarkStart w:id="24" w:name="conclusion"/>
    <w:p>
      <w:pPr>
        <w:pStyle w:val="Heading2"/>
      </w:pPr>
      <w:r>
        <w:t xml:space="preserve">Conclusion</w:t>
      </w:r>
    </w:p>
    <w:p>
      <w:pPr>
        <w:pStyle w:val="FirstParagraph"/>
      </w:pPr>
      <w:r>
        <w:t xml:space="preserve">Thank you for considering my application for the Physiotherapist position at [Clinic/Institution Name] in Israel Tel Aviv. I am eager to contribute my skills, experience, and passion for physiotherapy to support your mission of improving lives through movement and recovery. I would welcome the opportunity to discuss how my background aligns with your needs and how I can help further your goals.</w:t>
      </w:r>
    </w:p>
    <w:p>
      <w:pPr>
        <w:pStyle w:val="BodyText"/>
      </w:pPr>
      <w:r>
        <w:t xml:space="preserve">Please feel free to contact me at [Your Phone Number] or [Your Email Address] at your earliest convenience. I am available for an interview at your discretion and look forward to the possibility of working together in this exciting location.</w:t>
      </w:r>
    </w:p>
    <w:p>
      <w:pPr>
        <w:pStyle w:val="BodyText"/>
      </w:pPr>
      <w:r>
        <w:t xml:space="preserve">Sincerely,</w:t>
      </w:r>
      <w:r>
        <w:br/>
      </w:r>
      <w:r>
        <w:rPr>
          <w:bCs/>
          <w:b/>
        </w:rP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dc:title>
  <dc:creator/>
  <dc:language>en</dc:language>
  <cp:keywords/>
  <dcterms:created xsi:type="dcterms:W3CDTF">2026-07-23T13:16:24Z</dcterms:created>
  <dcterms:modified xsi:type="dcterms:W3CDTF">2026-07-23T13:16:24Z</dcterms:modified>
</cp:coreProperties>
</file>

<file path=docProps/custom.xml><?xml version="1.0" encoding="utf-8"?>
<Properties xmlns="http://schemas.openxmlformats.org/officeDocument/2006/custom-properties" xmlns:vt="http://schemas.openxmlformats.org/officeDocument/2006/docPropsVTypes"/>
</file>